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ustral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ustralia received a score of 90.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ustrali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ustralia received a score of</w:t>
      </w:r>
      <w:r>
        <w:t xml:space="preserve"> </w:t>
      </w:r>
      <w:r>
        <w:rPr>
          <w:b/>
          <w:bCs/>
        </w:rPr>
        <w:t xml:space="preserve">9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ustralia received a score of 85.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ustralia received a score of 84.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ustralia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ustrali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ustral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ustralia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ustral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ustral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ustral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ustralia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ustral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ustralia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ustral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ustralia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ustralia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1,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0,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5, 1988, 1989, 1993, 1995, 1998, 2001, 2003, 2004, 2005, 2007, 2008, 2009, 2010, 2011, 2013, 2014, 2015, 2016, 2017, 2018,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 202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5, 2001, 2004, 2007, 2011, 2014, 2017, 202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3AB4CB-5676-40B0-9610-C12A03E118D0}"/>
</file>

<file path=customXml/itemProps2.xml><?xml version="1.0" encoding="utf-8"?>
<ds:datastoreItem xmlns:ds="http://schemas.openxmlformats.org/officeDocument/2006/customXml" ds:itemID="{526CBADD-DDB6-47EB-8343-3E095F12CBEE}"/>
</file>

<file path=customXml/itemProps3.xml><?xml version="1.0" encoding="utf-8"?>
<ds:datastoreItem xmlns:ds="http://schemas.openxmlformats.org/officeDocument/2006/customXml" ds:itemID="{166CD48F-DF22-494B-9EBA-5790C4266E6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39:56Z</dcterms:created>
  <dcterms:modified xsi:type="dcterms:W3CDTF">2024-11-01T15: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ustral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